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3570DCF" w14:textId="77777777" w:rsidR="00A53FD7" w:rsidRDefault="00EE74DB">
      <w:r>
        <w:t xml:space="preserve">Relative </w:t>
      </w:r>
      <w:proofErr w:type="spellStart"/>
      <w:r>
        <w:t>velocitites</w:t>
      </w:r>
      <w:proofErr w:type="spellEnd"/>
    </w:p>
    <w:p w14:paraId="4DB9A4ED" w14:textId="542AEDF3" w:rsidR="00EE74DB" w:rsidRDefault="00EE74DB">
      <w:r>
        <w:rPr>
          <w:noProof/>
        </w:rPr>
        <w:drawing>
          <wp:inline distT="0" distB="0" distL="0" distR="0" wp14:anchorId="0D464F9A" wp14:editId="617B59A5">
            <wp:extent cx="5731510" cy="3820795"/>
            <wp:effectExtent l="0" t="0" r="2540" b="825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820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F76968" w14:textId="2B4AFD7C" w:rsidR="00EE74DB" w:rsidRDefault="00EE74DB">
      <w:bookmarkStart w:id="0" w:name="_GoBack"/>
      <w:r>
        <w:rPr>
          <w:noProof/>
        </w:rPr>
        <w:drawing>
          <wp:inline distT="0" distB="0" distL="0" distR="0" wp14:anchorId="76EB5350" wp14:editId="76A67C67">
            <wp:extent cx="5731510" cy="3820795"/>
            <wp:effectExtent l="0" t="0" r="2540" b="825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820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0"/>
    </w:p>
    <w:sectPr w:rsidR="00EE74D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A2sTC2MDEysLQ0NbRU0lEKTi0uzszPAykwrAUABwmA4ywAAAA="/>
  </w:docVars>
  <w:rsids>
    <w:rsidRoot w:val="00EE74DB"/>
    <w:rsid w:val="002C7338"/>
    <w:rsid w:val="005E1477"/>
    <w:rsid w:val="00A53FD7"/>
    <w:rsid w:val="00D07353"/>
    <w:rsid w:val="00ED70A9"/>
    <w:rsid w:val="00EE74DB"/>
    <w:rsid w:val="00F31761"/>
    <w:rsid w:val="00FD40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562855"/>
  <w15:chartTrackingRefBased/>
  <w15:docId w15:val="{3009C39D-ADDD-425D-9263-7330778822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3</Words>
  <Characters>2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tty Dickens</dc:creator>
  <cp:keywords/>
  <dc:description/>
  <cp:lastModifiedBy>Matty Dickens</cp:lastModifiedBy>
  <cp:revision>1</cp:revision>
  <dcterms:created xsi:type="dcterms:W3CDTF">2018-05-09T14:06:00Z</dcterms:created>
  <dcterms:modified xsi:type="dcterms:W3CDTF">2018-05-09T14:09:00Z</dcterms:modified>
</cp:coreProperties>
</file>